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76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6"/>
        <w:gridCol w:w="7970"/>
      </w:tblGrid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868"/>
              <w:gridCol w:w="2498"/>
            </w:tblGrid>
            <w:tr w:rsidR="00056B24" w:rsidRPr="00316786" w:rsidTr="00870C31">
              <w:tc>
                <w:tcPr>
                  <w:tcW w:w="7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  <w:t xml:space="preserve">Institute of Business Administration 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jc w:val="right"/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  <w:t>Syllabu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p w:rsidR="004860BA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CSF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510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 xml:space="preserve"> </w:t>
            </w:r>
          </w:p>
          <w:p w:rsidR="000A70FE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Application Development</w:t>
            </w:r>
          </w:p>
          <w:p w:rsidR="00056B24" w:rsidRPr="00316786" w:rsidRDefault="004860BA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Zarmeen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asim</w:t>
            </w:r>
            <w:proofErr w:type="spellEnd"/>
            <w:r w:rsidR="00056B2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056B24" w:rsidRPr="00316786"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Information and Title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154"/>
              <w:gridCol w:w="4500"/>
            </w:tblGrid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212121"/>
                      <w:sz w:val="20"/>
                      <w:szCs w:val="20"/>
                      <w:shd w:val="clear" w:color="auto" w:fill="FFFFFF"/>
                    </w:rPr>
                    <w:t xml:space="preserve">Class:5619 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Application Development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lass Detail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2020"/>
              <w:gridCol w:w="612"/>
              <w:gridCol w:w="990"/>
              <w:gridCol w:w="540"/>
              <w:gridCol w:w="990"/>
              <w:gridCol w:w="450"/>
              <w:gridCol w:w="611"/>
              <w:gridCol w:w="540"/>
              <w:gridCol w:w="972"/>
            </w:tblGrid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Class Timings and Room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TL-4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 w:val="restart"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Session Day(s)</w:t>
                  </w: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O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UE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WED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HU</w:t>
                  </w: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FRI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  <w:t>SAT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SUN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027F5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  <w:r w:rsidR="000A70FE">
                    <w:rPr>
                      <w:rFonts w:ascii="Arial" w:hAnsi="Arial" w:cs="Arial"/>
                      <w:sz w:val="18"/>
                      <w:szCs w:val="18"/>
                    </w:rPr>
                    <w:t>08:30 AM – 11:1</w:t>
                  </w:r>
                  <w:r w:rsidR="00027F5B">
                    <w:rPr>
                      <w:rFonts w:ascii="Arial" w:hAnsi="Arial" w:cs="Arial"/>
                      <w:sz w:val="18"/>
                      <w:szCs w:val="18"/>
                    </w:rPr>
                    <w:t>5 AM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redit Hours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4860BA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Email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4860BA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znasim@iba.edu.pk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ontact No.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-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Description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4860BA" w:rsidRPr="00316786" w:rsidRDefault="00027F5B" w:rsidP="00AE1D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e general goal of this course is to teach the fundamentals of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rogramming and the basic concepts of application development.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T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e course is designed to be a complete </w:t>
            </w:r>
            <w:r w:rsidR="00D0283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ands-on course, with </w:t>
            </w:r>
            <w:r w:rsidR="009411BD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ython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as the preferred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data science implementation language.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Learning Outcome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AE1DE6" w:rsidRPr="00687C86" w:rsidRDefault="00AE1DE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Knowledge of how to code</w:t>
            </w:r>
          </w:p>
          <w:p w:rsidR="00CC5971" w:rsidRPr="00687C86" w:rsidRDefault="00CC5971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orough knowledge about the </w:t>
            </w:r>
            <w:r w:rsidR="00AE1DE6"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web based application development using Python</w:t>
            </w:r>
          </w:p>
          <w:p w:rsidR="00AE1DE6" w:rsidRPr="00687C86" w:rsidRDefault="00687C8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Hands-On experience of application development</w:t>
            </w:r>
          </w:p>
          <w:p w:rsidR="00947FDB" w:rsidRPr="00CC5971" w:rsidRDefault="00947FDB" w:rsidP="00AE1DE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87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870C31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:</w:t>
                  </w:r>
                </w:p>
              </w:tc>
            </w:tr>
          </w:tbl>
          <w:p w:rsidR="00056B24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Pr="00316786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Style w:val="TableGrid"/>
              <w:tblW w:w="7628" w:type="dxa"/>
              <w:jc w:val="center"/>
              <w:tblLook w:val="04A0" w:firstRow="1" w:lastRow="0" w:firstColumn="1" w:lastColumn="0" w:noHBand="0" w:noVBand="1"/>
            </w:tblPr>
            <w:tblGrid>
              <w:gridCol w:w="1018"/>
              <w:gridCol w:w="6610"/>
            </w:tblGrid>
            <w:tr w:rsidR="00870C31" w:rsidRPr="00482950" w:rsidTr="006B723A">
              <w:trPr>
                <w:trHeight w:val="253"/>
                <w:jc w:val="center"/>
              </w:trPr>
              <w:tc>
                <w:tcPr>
                  <w:tcW w:w="1018" w:type="dxa"/>
                  <w:shd w:val="clear" w:color="auto" w:fill="FBE4D5" w:themeFill="accent2" w:themeFillTint="33"/>
                </w:tcPr>
                <w:p w:rsidR="00870C31" w:rsidRPr="00BD05D5" w:rsidRDefault="00B572A8" w:rsidP="00B572A8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Week</w:t>
                  </w:r>
                </w:p>
              </w:tc>
              <w:tc>
                <w:tcPr>
                  <w:tcW w:w="6610" w:type="dxa"/>
                  <w:shd w:val="clear" w:color="auto" w:fill="FBE4D5" w:themeFill="accent2" w:themeFillTint="33"/>
                </w:tcPr>
                <w:p w:rsidR="00870C31" w:rsidRPr="00BD05D5" w:rsidRDefault="00BD05D5" w:rsidP="00BD05D5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</w:t>
                  </w:r>
                </w:p>
              </w:tc>
            </w:tr>
            <w:tr w:rsidR="00870C31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870C31" w:rsidRPr="00B25D6E" w:rsidRDefault="00870C31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6610" w:type="dxa"/>
                </w:tcPr>
                <w:p w:rsidR="0052762C" w:rsidRPr="0052762C" w:rsidRDefault="0052762C" w:rsidP="0052762C">
                  <w:r>
                    <w:t xml:space="preserve">Introduction: </w:t>
                  </w:r>
                  <w:r>
                    <w:rPr>
                      <w:rFonts w:cstheme="minorHAnsi"/>
                    </w:rPr>
                    <w:t>Anaconda Installation</w:t>
                  </w:r>
                  <w: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Jupyter</w:t>
                  </w:r>
                  <w:proofErr w:type="spellEnd"/>
                  <w:r>
                    <w:rPr>
                      <w:rFonts w:cstheme="minorHAnsi"/>
                    </w:rPr>
                    <w:t xml:space="preserve"> Notebook</w:t>
                  </w:r>
                  <w:r>
                    <w:t xml:space="preserve">, </w:t>
                  </w:r>
                  <w:r>
                    <w:rPr>
                      <w:rFonts w:cstheme="minorHAnsi"/>
                    </w:rPr>
                    <w:t>Variables and Data Types</w:t>
                  </w:r>
                </w:p>
              </w:tc>
            </w:tr>
            <w:tr w:rsidR="007234DE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7234DE" w:rsidRDefault="007234DE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6610" w:type="dxa"/>
                </w:tcPr>
                <w:p w:rsidR="007234DE" w:rsidRDefault="0052762C" w:rsidP="00870C31">
                  <w:r>
                    <w:t>Data Structures in Python: Lists, Tuples, Sets, Arrays, Dictionaries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</w:rPr>
                  </w:pPr>
                  <w:r>
                    <w:t>Programming Fundamentals: Conditional Statements and Loops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4</w:t>
                  </w:r>
                </w:p>
              </w:tc>
              <w:tc>
                <w:tcPr>
                  <w:tcW w:w="6610" w:type="dxa"/>
                </w:tcPr>
                <w:p w:rsidR="00B127AC" w:rsidRDefault="00B127AC" w:rsidP="00870C31">
                  <w:r>
                    <w:t>Functions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5</w:t>
                  </w:r>
                </w:p>
              </w:tc>
              <w:tc>
                <w:tcPr>
                  <w:tcW w:w="6610" w:type="dxa"/>
                </w:tcPr>
                <w:p w:rsidR="00B127AC" w:rsidRDefault="00B127AC" w:rsidP="00870C31">
                  <w:r>
                    <w:t>First Hourly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6-7</w:t>
                  </w:r>
                </w:p>
              </w:tc>
              <w:tc>
                <w:tcPr>
                  <w:tcW w:w="6610" w:type="dxa"/>
                </w:tcPr>
                <w:p w:rsidR="00870C31" w:rsidRPr="00B25D6E" w:rsidRDefault="00B127AC" w:rsidP="00B127AC">
                  <w:pPr>
                    <w:rPr>
                      <w:rFonts w:cstheme="minorHAnsi"/>
                    </w:rPr>
                  </w:pPr>
                  <w:r>
                    <w:t>Object Oriented Programming</w:t>
                  </w:r>
                </w:p>
              </w:tc>
            </w:tr>
            <w:tr w:rsidR="00B127AC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B127AC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8</w:t>
                  </w:r>
                </w:p>
              </w:tc>
              <w:tc>
                <w:tcPr>
                  <w:tcW w:w="6610" w:type="dxa"/>
                </w:tcPr>
                <w:p w:rsidR="00B127AC" w:rsidRDefault="00B127AC" w:rsidP="00D2360C">
                  <w:r>
                    <w:t>Strings and File Handling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B127A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9</w:t>
                  </w:r>
                </w:p>
              </w:tc>
              <w:tc>
                <w:tcPr>
                  <w:tcW w:w="6610" w:type="dxa"/>
                </w:tcPr>
                <w:p w:rsidR="00870C31" w:rsidRPr="00B25D6E" w:rsidRDefault="00346BD3" w:rsidP="00346BD3">
                  <w:pPr>
                    <w:rPr>
                      <w:rFonts w:cstheme="minorHAnsi"/>
                    </w:rPr>
                  </w:pPr>
                  <w:r>
                    <w:t>Data Manipulation using Pandas</w:t>
                  </w:r>
                </w:p>
              </w:tc>
            </w:tr>
            <w:tr w:rsidR="00870C31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870C31" w:rsidRPr="00B25D6E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0</w:t>
                  </w:r>
                </w:p>
              </w:tc>
              <w:tc>
                <w:tcPr>
                  <w:tcW w:w="6610" w:type="dxa"/>
                </w:tcPr>
                <w:p w:rsidR="00870C31" w:rsidRPr="00B25D6E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proofErr w:type="spellStart"/>
                  <w:r>
                    <w:t>Numpy</w:t>
                  </w:r>
                  <w:proofErr w:type="spellEnd"/>
                  <w:r>
                    <w:t xml:space="preserve"> Library</w:t>
                  </w:r>
                </w:p>
              </w:tc>
            </w:tr>
            <w:tr w:rsidR="00346BD3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346BD3" w:rsidRDefault="00346BD3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1</w:t>
                  </w:r>
                </w:p>
              </w:tc>
              <w:tc>
                <w:tcPr>
                  <w:tcW w:w="6610" w:type="dxa"/>
                </w:tcPr>
                <w:p w:rsidR="00346BD3" w:rsidRDefault="00346BD3" w:rsidP="00870C31">
                  <w:r>
                    <w:t>Second Hourly</w:t>
                  </w:r>
                </w:p>
              </w:tc>
            </w:tr>
            <w:tr w:rsidR="00346BD3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2-13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Web Development using Flask</w:t>
                  </w:r>
                </w:p>
              </w:tc>
            </w:tr>
            <w:tr w:rsidR="00346BD3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4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 xml:space="preserve">Data Visualization using </w:t>
                  </w:r>
                  <w:proofErr w:type="spellStart"/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Matplotlib</w:t>
                  </w:r>
                  <w:proofErr w:type="spellEnd"/>
                  <w:r w:rsidR="00B35971"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 xml:space="preserve"> and </w:t>
                  </w:r>
                  <w:proofErr w:type="spellStart"/>
                  <w:r w:rsidR="00B35971"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Plotly</w:t>
                  </w:r>
                  <w:proofErr w:type="spellEnd"/>
                </w:p>
              </w:tc>
            </w:tr>
            <w:tr w:rsidR="00346BD3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346BD3" w:rsidRPr="00B25D6E" w:rsidRDefault="00346BD3" w:rsidP="00346BD3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rPr>
                      <w:rFonts w:cstheme="minorHAnsi"/>
                      <w:color w:val="000000"/>
                      <w:sz w:val="23"/>
                      <w:szCs w:val="23"/>
                    </w:rPr>
                    <w:t>15</w:t>
                  </w:r>
                </w:p>
              </w:tc>
              <w:tc>
                <w:tcPr>
                  <w:tcW w:w="6610" w:type="dxa"/>
                </w:tcPr>
                <w:p w:rsidR="00346BD3" w:rsidRPr="00B25D6E" w:rsidRDefault="00346BD3" w:rsidP="00346BD3">
                  <w:pPr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Project Presentations</w:t>
                  </w:r>
                </w:p>
              </w:tc>
            </w:tr>
          </w:tbl>
          <w:p w:rsidR="00870C31" w:rsidRPr="00316786" w:rsidRDefault="00870C31" w:rsidP="007707A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6B723A" w:rsidRDefault="00056B24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Grading </w:t>
                  </w:r>
                  <w:r w:rsidR="006B723A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Plan</w:t>
                  </w:r>
                </w:p>
                <w:p w:rsidR="00056B24" w:rsidRPr="00316786" w:rsidRDefault="006B723A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(Tentative)</w:t>
                  </w:r>
                  <w:r w:rsidR="00056B24"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: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bookmarkStart w:id="0" w:name="_GoBack"/>
            <w:bookmarkEnd w:id="0"/>
          </w:p>
          <w:tbl>
            <w:tblPr>
              <w:tblStyle w:val="TableGrid"/>
              <w:tblW w:w="0" w:type="auto"/>
              <w:tblInd w:w="607" w:type="dxa"/>
              <w:tblLook w:val="04A0" w:firstRow="1" w:lastRow="0" w:firstColumn="1" w:lastColumn="0" w:noHBand="0" w:noVBand="1"/>
            </w:tblPr>
            <w:tblGrid>
              <w:gridCol w:w="1346"/>
              <w:gridCol w:w="1045"/>
            </w:tblGrid>
            <w:tr w:rsidR="006B723A" w:rsidRPr="00482950" w:rsidTr="006B723A">
              <w:trPr>
                <w:trHeight w:val="259"/>
              </w:trPr>
              <w:tc>
                <w:tcPr>
                  <w:tcW w:w="0" w:type="auto"/>
                  <w:shd w:val="clear" w:color="auto" w:fill="F9D6BF"/>
                </w:tcPr>
                <w:p w:rsidR="006B723A" w:rsidRPr="00BD05D5" w:rsidRDefault="006B723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Category</w:t>
                  </w:r>
                </w:p>
              </w:tc>
              <w:tc>
                <w:tcPr>
                  <w:tcW w:w="0" w:type="auto"/>
                  <w:shd w:val="clear" w:color="auto" w:fill="F9D6BF"/>
                </w:tcPr>
                <w:p w:rsidR="006B723A" w:rsidRPr="00BD05D5" w:rsidRDefault="006573A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Score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ssignments</w:t>
                  </w:r>
                </w:p>
              </w:tc>
              <w:tc>
                <w:tcPr>
                  <w:tcW w:w="0" w:type="auto"/>
                </w:tcPr>
                <w:p w:rsidR="006B723A" w:rsidRDefault="006573A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  <w:r w:rsidR="006B723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Default="007707A1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urlies</w:t>
                  </w:r>
                  <w:r w:rsidR="00E420D8">
                    <w:rPr>
                      <w:rFonts w:cstheme="minorHAnsi"/>
                    </w:rPr>
                    <w:t xml:space="preserve"> (3)</w:t>
                  </w:r>
                </w:p>
              </w:tc>
              <w:tc>
                <w:tcPr>
                  <w:tcW w:w="0" w:type="auto"/>
                </w:tcPr>
                <w:p w:rsidR="006B723A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6</w:t>
                  </w:r>
                  <w:r w:rsidR="006573A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45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 w:rsidRPr="00B25D6E">
                    <w:rPr>
                      <w:rFonts w:cstheme="minorHAnsi"/>
                    </w:rPr>
                    <w:t>Final Project</w:t>
                  </w:r>
                </w:p>
              </w:tc>
              <w:tc>
                <w:tcPr>
                  <w:tcW w:w="0" w:type="auto"/>
                </w:tcPr>
                <w:p w:rsidR="006B723A" w:rsidRPr="00B25D6E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0</w:t>
                  </w:r>
                  <w:r w:rsidR="006B723A" w:rsidRPr="00B25D6E">
                    <w:rPr>
                      <w:rFonts w:cstheme="minorHAnsi"/>
                    </w:rPr>
                    <w:t xml:space="preserve"> Mar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rPr>
                <w:trHeight w:val="522"/>
              </w:trPr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D2360C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lastRenderedPageBreak/>
                    <w:t>Reference Boo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687C86" w:rsidRPr="00687C86" w:rsidRDefault="00687C86" w:rsidP="00687C86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Python Data Science Handbook 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by </w:t>
            </w: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Jake </w:t>
            </w:r>
            <w:proofErr w:type="spellStart"/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VanderPlas</w:t>
            </w:r>
            <w:proofErr w:type="spellEnd"/>
          </w:p>
          <w:p w:rsidR="00056B24" w:rsidRPr="006852A8" w:rsidRDefault="00056B24" w:rsidP="00687C86">
            <w:pPr>
              <w:pStyle w:val="ListParagraph"/>
              <w:widowControl w:val="0"/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</w:tbl>
    <w:p w:rsidR="00907A68" w:rsidRDefault="00907A68"/>
    <w:sectPr w:rsidR="00907A68" w:rsidSect="00056B2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4213"/>
    <w:multiLevelType w:val="hybridMultilevel"/>
    <w:tmpl w:val="48E6F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0802"/>
    <w:multiLevelType w:val="hybridMultilevel"/>
    <w:tmpl w:val="EA7A0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6E74FC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42483"/>
    <w:multiLevelType w:val="hybridMultilevel"/>
    <w:tmpl w:val="F1E45444"/>
    <w:lvl w:ilvl="0" w:tplc="0409000F">
      <w:start w:val="1"/>
      <w:numFmt w:val="decimal"/>
      <w:lvlText w:val="%1.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33213AE2"/>
    <w:multiLevelType w:val="hybridMultilevel"/>
    <w:tmpl w:val="56BA76A8"/>
    <w:lvl w:ilvl="0" w:tplc="8F426AE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46232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7429CE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EA7E6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F89808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22E3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FC1DF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0A285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761E3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741A76"/>
    <w:multiLevelType w:val="hybridMultilevel"/>
    <w:tmpl w:val="9C90CD1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 w15:restartNumberingAfterBreak="0">
    <w:nsid w:val="524E3CDB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41656"/>
    <w:multiLevelType w:val="multilevel"/>
    <w:tmpl w:val="13C857A8"/>
    <w:lvl w:ilvl="0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CC731F"/>
    <w:multiLevelType w:val="hybridMultilevel"/>
    <w:tmpl w:val="6E760F46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7440152D"/>
    <w:multiLevelType w:val="hybridMultilevel"/>
    <w:tmpl w:val="373A385A"/>
    <w:lvl w:ilvl="0" w:tplc="5A468B8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C2A10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402B7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9AAC62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08EB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785A7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81CE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74863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24244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A1NjKzNDYwMTRS0lEKTi0uzszPAykwNKkFAHvpRCstAAAA"/>
  </w:docVars>
  <w:rsids>
    <w:rsidRoot w:val="00056B24"/>
    <w:rsid w:val="00027F5B"/>
    <w:rsid w:val="00034D5C"/>
    <w:rsid w:val="00056B24"/>
    <w:rsid w:val="000750FD"/>
    <w:rsid w:val="000A70FE"/>
    <w:rsid w:val="001B74AE"/>
    <w:rsid w:val="00346BD3"/>
    <w:rsid w:val="003A437C"/>
    <w:rsid w:val="0044013A"/>
    <w:rsid w:val="004860BA"/>
    <w:rsid w:val="0052762C"/>
    <w:rsid w:val="006573AA"/>
    <w:rsid w:val="006852A8"/>
    <w:rsid w:val="00687C86"/>
    <w:rsid w:val="0069160B"/>
    <w:rsid w:val="006B723A"/>
    <w:rsid w:val="007234DE"/>
    <w:rsid w:val="007707A1"/>
    <w:rsid w:val="007910F3"/>
    <w:rsid w:val="00870C31"/>
    <w:rsid w:val="008844AD"/>
    <w:rsid w:val="00907A68"/>
    <w:rsid w:val="00912C91"/>
    <w:rsid w:val="009411BD"/>
    <w:rsid w:val="00947FDB"/>
    <w:rsid w:val="009E2AD8"/>
    <w:rsid w:val="00A12B1E"/>
    <w:rsid w:val="00A413EA"/>
    <w:rsid w:val="00A73006"/>
    <w:rsid w:val="00AA1EAB"/>
    <w:rsid w:val="00AB0175"/>
    <w:rsid w:val="00AB36FD"/>
    <w:rsid w:val="00AE1DE6"/>
    <w:rsid w:val="00B127AC"/>
    <w:rsid w:val="00B16E70"/>
    <w:rsid w:val="00B35971"/>
    <w:rsid w:val="00B572A8"/>
    <w:rsid w:val="00BD05D5"/>
    <w:rsid w:val="00C20454"/>
    <w:rsid w:val="00CC5971"/>
    <w:rsid w:val="00D02838"/>
    <w:rsid w:val="00D2360C"/>
    <w:rsid w:val="00E420D8"/>
    <w:rsid w:val="00EB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9E8AD"/>
  <w15:chartTrackingRefBased/>
  <w15:docId w15:val="{0721CC8C-7AF0-415B-B5D0-FACAA015E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B24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707"/>
    <w:pPr>
      <w:ind w:left="720"/>
      <w:contextualSpacing/>
    </w:pPr>
  </w:style>
  <w:style w:type="table" w:styleId="TableGrid">
    <w:name w:val="Table Grid"/>
    <w:basedOn w:val="TableNormal"/>
    <w:uiPriority w:val="39"/>
    <w:rsid w:val="00870C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681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411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A (Instutute of Business Administraction)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eyah Ikramullah Mehsood / Executive - Accreditation</dc:creator>
  <cp:keywords/>
  <dc:description/>
  <cp:lastModifiedBy>Zarmeen</cp:lastModifiedBy>
  <cp:revision>8</cp:revision>
  <dcterms:created xsi:type="dcterms:W3CDTF">2021-08-12T12:55:00Z</dcterms:created>
  <dcterms:modified xsi:type="dcterms:W3CDTF">2021-11-25T11:27:00Z</dcterms:modified>
</cp:coreProperties>
</file>